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tmp" ContentType="image/gi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9C565" w14:textId="36B836CC" w:rsidR="002E0E40" w:rsidRDefault="002E0E40" w:rsidP="002E0E40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>Possible Writing Topic</w:t>
      </w:r>
    </w:p>
    <w:p w14:paraId="5D174BB4" w14:textId="77777777" w:rsidR="002E0E40" w:rsidRDefault="002E0E40" w:rsidP="002E0E40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</w:p>
    <w:p w14:paraId="51F8171D" w14:textId="77777777" w:rsidR="003029BF" w:rsidRPr="003029BF" w:rsidRDefault="003029BF" w:rsidP="003029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029BF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opic:</w:t>
      </w:r>
      <w:r w:rsidRPr="003029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y Future Career Plans</w:t>
      </w:r>
    </w:p>
    <w:p w14:paraId="359B93E5" w14:textId="210BCCEB" w:rsidR="003029BF" w:rsidRPr="003029BF" w:rsidRDefault="003029BF" w:rsidP="003029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029BF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Write a paragraph of </w:t>
      </w:r>
      <w:r w:rsidRPr="003029BF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 least 80 words</w:t>
      </w:r>
      <w:r w:rsidRPr="003029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bout your </w:t>
      </w:r>
      <w:r w:rsidRPr="003029B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  <w:t>future career plans</w:t>
      </w:r>
      <w:r w:rsidRPr="003029BF">
        <w:rPr>
          <w:rFonts w:ascii="Times New Roman" w:eastAsia="Times New Roman" w:hAnsi="Times New Roman" w:cs="Times New Roman"/>
          <w:sz w:val="24"/>
          <w:szCs w:val="24"/>
          <w:u w:val="single"/>
          <w:lang w:val="en-US"/>
        </w:rPr>
        <w:t>.</w:t>
      </w:r>
      <w:r w:rsidRPr="003029BF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Please include the following points:</w:t>
      </w:r>
    </w:p>
    <w:p w14:paraId="2C85824C" w14:textId="77777777" w:rsidR="003029BF" w:rsidRPr="003029BF" w:rsidRDefault="003029BF" w:rsidP="003029B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029BF">
        <w:rPr>
          <w:rFonts w:ascii="Times New Roman" w:eastAsia="Times New Roman" w:hAnsi="Times New Roman" w:cs="Times New Roman"/>
          <w:sz w:val="24"/>
          <w:szCs w:val="24"/>
          <w:lang w:val="en-US"/>
        </w:rPr>
        <w:t>What do you want to do in your career in the future?</w:t>
      </w:r>
    </w:p>
    <w:p w14:paraId="18E469BD" w14:textId="77777777" w:rsidR="003029BF" w:rsidRPr="003029BF" w:rsidRDefault="003029BF" w:rsidP="003029B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029BF">
        <w:rPr>
          <w:rFonts w:ascii="Times New Roman" w:eastAsia="Times New Roman" w:hAnsi="Times New Roman" w:cs="Times New Roman"/>
          <w:sz w:val="24"/>
          <w:szCs w:val="24"/>
          <w:lang w:val="en-US"/>
        </w:rPr>
        <w:t>Why do you want this job?</w:t>
      </w:r>
    </w:p>
    <w:p w14:paraId="0DB9401F" w14:textId="77777777" w:rsidR="003029BF" w:rsidRPr="003029BF" w:rsidRDefault="003029BF" w:rsidP="003029B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029BF">
        <w:rPr>
          <w:rFonts w:ascii="Times New Roman" w:eastAsia="Times New Roman" w:hAnsi="Times New Roman" w:cs="Times New Roman"/>
          <w:sz w:val="24"/>
          <w:szCs w:val="24"/>
          <w:lang w:val="en-US"/>
        </w:rPr>
        <w:t>How are you going to achieve your goals?</w:t>
      </w:r>
    </w:p>
    <w:p w14:paraId="08F54D99" w14:textId="7CE0DE82" w:rsidR="00F00A21" w:rsidRDefault="003029BF" w:rsidP="003029B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029BF">
        <w:rPr>
          <w:rFonts w:ascii="Times New Roman" w:eastAsia="Times New Roman" w:hAnsi="Times New Roman" w:cs="Times New Roman"/>
          <w:sz w:val="24"/>
          <w:szCs w:val="24"/>
          <w:lang w:val="en-US"/>
        </w:rPr>
        <w:t>What steps will you take (e.g., study, training, work experience)?</w:t>
      </w:r>
    </w:p>
    <w:tbl>
      <w:tblPr>
        <w:tblpPr w:leftFromText="180" w:rightFromText="180" w:vertAnchor="text" w:horzAnchor="page" w:tblpX="1969" w:tblpY="274"/>
        <w:tblW w:w="0" w:type="auto"/>
        <w:tblCellSpacing w:w="0" w:type="dxa"/>
        <w:tblBorders>
          <w:top w:val="single" w:sz="4" w:space="0" w:color="AFAFAF"/>
          <w:left w:val="single" w:sz="4" w:space="0" w:color="AFAFAF"/>
          <w:bottom w:val="single" w:sz="4" w:space="0" w:color="AFAFAF"/>
          <w:right w:val="single" w:sz="4" w:space="0" w:color="AFAFAF"/>
          <w:insideH w:val="single" w:sz="4" w:space="0" w:color="AFAFAF"/>
          <w:insideV w:val="single" w:sz="4" w:space="0" w:color="AFAFAF"/>
        </w:tblBorders>
        <w:tblLook w:val="04A0" w:firstRow="1" w:lastRow="0" w:firstColumn="1" w:lastColumn="0" w:noHBand="0" w:noVBand="1"/>
      </w:tblPr>
      <w:tblGrid>
        <w:gridCol w:w="668"/>
        <w:gridCol w:w="581"/>
        <w:gridCol w:w="840"/>
        <w:gridCol w:w="828"/>
        <w:gridCol w:w="753"/>
        <w:gridCol w:w="1693"/>
      </w:tblGrid>
      <w:tr w:rsidR="003029BF" w:rsidRPr="00363C21" w14:paraId="056B2FD8" w14:textId="77777777" w:rsidTr="003029BF">
        <w:trPr>
          <w:trHeight w:val="279"/>
          <w:tblCellSpacing w:w="0" w:type="dxa"/>
        </w:trPr>
        <w:tc>
          <w:tcPr>
            <w:tcW w:w="66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63CBD057" w14:textId="77777777" w:rsidR="003029BF" w:rsidRPr="00363C21" w:rsidRDefault="003029BF" w:rsidP="003029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</w:t>
            </w:r>
          </w:p>
        </w:tc>
        <w:tc>
          <w:tcPr>
            <w:tcW w:w="581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1D0484D5" w14:textId="77777777" w:rsidR="003029BF" w:rsidRPr="00363C21" w:rsidRDefault="003029BF" w:rsidP="003029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</w:t>
            </w:r>
          </w:p>
        </w:tc>
        <w:tc>
          <w:tcPr>
            <w:tcW w:w="840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51689015" w14:textId="77777777" w:rsidR="003029BF" w:rsidRPr="00363C21" w:rsidRDefault="003029BF" w:rsidP="003029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G&amp;V</w:t>
            </w:r>
          </w:p>
        </w:tc>
        <w:tc>
          <w:tcPr>
            <w:tcW w:w="82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336C5204" w14:textId="77777777" w:rsidR="003029BF" w:rsidRPr="00363C21" w:rsidRDefault="003029BF" w:rsidP="003029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</w:t>
            </w:r>
          </w:p>
        </w:tc>
        <w:tc>
          <w:tcPr>
            <w:tcW w:w="75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5D933BDE" w14:textId="77777777" w:rsidR="003029BF" w:rsidRPr="00363C21" w:rsidRDefault="003029BF" w:rsidP="003029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&amp; O</w:t>
            </w:r>
          </w:p>
        </w:tc>
        <w:tc>
          <w:tcPr>
            <w:tcW w:w="169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vAlign w:val="center"/>
            <w:hideMark/>
          </w:tcPr>
          <w:p w14:paraId="746C9A5F" w14:textId="77777777" w:rsidR="003029BF" w:rsidRPr="00363C21" w:rsidRDefault="003029BF" w:rsidP="003029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OTAL</w:t>
            </w:r>
          </w:p>
        </w:tc>
      </w:tr>
      <w:tr w:rsidR="003029BF" w:rsidRPr="00363C21" w14:paraId="72FEAC41" w14:textId="77777777" w:rsidTr="003029BF">
        <w:trPr>
          <w:trHeight w:val="284"/>
          <w:tblCellSpacing w:w="0" w:type="dxa"/>
        </w:trPr>
        <w:tc>
          <w:tcPr>
            <w:tcW w:w="66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7C17125C" w14:textId="77777777" w:rsidR="003029BF" w:rsidRPr="00363C21" w:rsidRDefault="003029BF" w:rsidP="003029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b/>
                <w:bCs/>
                <w:color w:val="404040"/>
                <w:sz w:val="24"/>
                <w:szCs w:val="24"/>
                <w:lang w:val="en-US"/>
              </w:rPr>
              <w:t> </w:t>
            </w:r>
          </w:p>
        </w:tc>
        <w:tc>
          <w:tcPr>
            <w:tcW w:w="581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1C2849A9" w14:textId="77777777" w:rsidR="003029BF" w:rsidRPr="00363C21" w:rsidRDefault="003029BF" w:rsidP="003029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509EA425" w14:textId="77777777" w:rsidR="003029BF" w:rsidRPr="00363C21" w:rsidRDefault="003029BF" w:rsidP="003029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828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710C11C8" w14:textId="77777777" w:rsidR="003029BF" w:rsidRPr="00363C21" w:rsidRDefault="003029BF" w:rsidP="003029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75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77130689" w14:textId="77777777" w:rsidR="003029BF" w:rsidRPr="00363C21" w:rsidRDefault="003029BF" w:rsidP="003029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693" w:type="dxa"/>
            <w:tcBorders>
              <w:top w:val="single" w:sz="4" w:space="0" w:color="AFAFAF"/>
              <w:left w:val="single" w:sz="4" w:space="0" w:color="AFAFAF"/>
              <w:bottom w:val="single" w:sz="4" w:space="0" w:color="AFAFAF"/>
              <w:right w:val="single" w:sz="4" w:space="0" w:color="AFAFAF"/>
            </w:tcBorders>
            <w:shd w:val="clear" w:color="auto" w:fill="F2F2F2"/>
            <w:vAlign w:val="center"/>
            <w:hideMark/>
          </w:tcPr>
          <w:p w14:paraId="2FEEB0BA" w14:textId="77777777" w:rsidR="003029BF" w:rsidRPr="00363C21" w:rsidRDefault="003029BF" w:rsidP="003029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63C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</w:tr>
    </w:tbl>
    <w:p w14:paraId="77367205" w14:textId="77777777" w:rsidR="003029BF" w:rsidRDefault="003029BF" w:rsidP="003029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275FF26" w14:textId="77777777" w:rsidR="003029BF" w:rsidRPr="003029BF" w:rsidRDefault="003029BF" w:rsidP="003029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3029BF" w:rsidRPr="003029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AFFD4E3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Resim 2" o:spid="_x0000_i1025" type="#_x0000_t75" style="width:11.25pt;height:11.25pt;visibility:visible;mso-wrap-style:square">
            <v:imagedata r:id="rId1" o:title="msoCF4B"/>
          </v:shape>
        </w:pict>
      </mc:Choice>
      <mc:Fallback>
        <w:drawing>
          <wp:inline distT="0" distB="0" distL="0" distR="0" wp14:anchorId="2EED11AD" wp14:editId="57CBE78C">
            <wp:extent cx="142875" cy="142875"/>
            <wp:effectExtent l="0" t="0" r="9525" b="9525"/>
            <wp:docPr id="144415867" name="Resim 2" descr="C:\Users\Deniz\AppData\Local\Temp\msoCF4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556058" name="Resim 1049556058" descr="C:\Users\Deniz\AppData\Local\Temp\msoCF4B.tmp"/>
                    <pic:cNvPicPr/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279A0377"/>
    <w:multiLevelType w:val="multilevel"/>
    <w:tmpl w:val="BFB29B86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426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ztTQ0MjY3MDUwMDFT0lEKTi0uzszPAykwqgUAAkXDUiwAAAA="/>
  </w:docVars>
  <w:rsids>
    <w:rsidRoot w:val="00AE54EE"/>
    <w:rsid w:val="002E0E40"/>
    <w:rsid w:val="003029BF"/>
    <w:rsid w:val="006A00CE"/>
    <w:rsid w:val="006A0DB4"/>
    <w:rsid w:val="00AE54EE"/>
    <w:rsid w:val="00F00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D29A55"/>
  <w15:chartTrackingRefBased/>
  <w15:docId w15:val="{F3A3E0A5-DDFD-4E65-B909-3D36C3094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AE54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AE54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E54EE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AE54E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AE54EE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E54E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AE54E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AE54E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E54E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AE54EE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E54E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AE54EE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E54EE"/>
    <w:rPr>
      <w:rFonts w:eastAsiaTheme="majorEastAsia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E54EE"/>
    <w:rPr>
      <w:rFonts w:eastAsiaTheme="majorEastAsia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E54EE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E54EE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E54EE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E54EE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AE54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E5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AE54EE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E54E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AE54E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AE54EE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AE54EE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AE54EE"/>
    <w:rPr>
      <w:i/>
      <w:iCs/>
      <w:color w:val="365F9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AE54EE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AE54EE"/>
    <w:rPr>
      <w:i/>
      <w:iCs/>
      <w:color w:val="365F9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AE54EE"/>
    <w:rPr>
      <w:b/>
      <w:bCs/>
      <w:smallCaps/>
      <w:color w:val="365F91" w:themeColor="accent1" w:themeShade="BF"/>
      <w:spacing w:val="5"/>
    </w:rPr>
  </w:style>
  <w:style w:type="character" w:styleId="Gl">
    <w:name w:val="Strong"/>
    <w:basedOn w:val="VarsaylanParagrafYazTipi"/>
    <w:uiPriority w:val="22"/>
    <w:qFormat/>
    <w:rsid w:val="003029B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029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27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tmp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315</Characters>
  <Application>Microsoft Office Word</Application>
  <DocSecurity>0</DocSecurity>
  <Lines>24</Lines>
  <Paragraphs>16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ÖZONUR</dc:creator>
  <cp:keywords/>
  <dc:description/>
  <cp:lastModifiedBy>Deniz ÖZONUR</cp:lastModifiedBy>
  <cp:revision>3</cp:revision>
  <dcterms:created xsi:type="dcterms:W3CDTF">2025-05-25T15:05:00Z</dcterms:created>
  <dcterms:modified xsi:type="dcterms:W3CDTF">2025-05-25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ada358-1247-4de8-9e76-44d2db90362e</vt:lpwstr>
  </property>
</Properties>
</file>